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F3C0CD" w14:textId="08E32CBC" w:rsidR="00036B30" w:rsidRDefault="00F57A98" w:rsidP="00F57A98">
      <w:pPr>
        <w:pStyle w:val="1"/>
        <w:bidi/>
        <w:rPr>
          <w:rtl/>
        </w:rPr>
      </w:pPr>
      <w:bookmarkStart w:id="0" w:name="_GoBack"/>
      <w:r>
        <w:rPr>
          <w:rFonts w:hint="cs"/>
          <w:rtl/>
        </w:rPr>
        <w:t>קול קורא למשרת רכז</w:t>
      </w:r>
      <w:r w:rsidR="0091501A">
        <w:rPr>
          <w:rFonts w:hint="cs"/>
          <w:rtl/>
        </w:rPr>
        <w:t>ת</w:t>
      </w:r>
      <w:r>
        <w:rPr>
          <w:rFonts w:hint="cs"/>
          <w:rtl/>
        </w:rPr>
        <w:t xml:space="preserve"> לתוכנית הפרקטיקום </w:t>
      </w:r>
      <w:r w:rsidR="00585F6B">
        <w:rPr>
          <w:rFonts w:hint="cs"/>
          <w:rtl/>
        </w:rPr>
        <w:t xml:space="preserve"> - תוכנית ההתמחות למצטיינים</w:t>
      </w:r>
    </w:p>
    <w:bookmarkEnd w:id="0"/>
    <w:p w14:paraId="2BFF3025" w14:textId="0F02B799" w:rsidR="00825B04" w:rsidRDefault="00F57A98" w:rsidP="00825B04">
      <w:pPr>
        <w:bidi/>
        <w:rPr>
          <w:rtl/>
        </w:rPr>
      </w:pPr>
      <w:r>
        <w:rPr>
          <w:rFonts w:hint="cs"/>
          <w:rtl/>
        </w:rPr>
        <w:t>לתוכנית ה</w:t>
      </w:r>
      <w:r w:rsidR="00585F6B">
        <w:rPr>
          <w:rFonts w:hint="cs"/>
          <w:rtl/>
        </w:rPr>
        <w:t>פרקטיקום של המחלקה למדעי המדינה דרוש</w:t>
      </w:r>
      <w:r w:rsidR="0091501A">
        <w:rPr>
          <w:rFonts w:hint="cs"/>
          <w:rtl/>
        </w:rPr>
        <w:t>ה</w:t>
      </w:r>
      <w:r w:rsidR="00585F6B">
        <w:rPr>
          <w:rFonts w:hint="cs"/>
          <w:rtl/>
        </w:rPr>
        <w:t xml:space="preserve"> רכז</w:t>
      </w:r>
      <w:r w:rsidR="0091501A">
        <w:rPr>
          <w:rFonts w:hint="cs"/>
          <w:rtl/>
        </w:rPr>
        <w:t>ת</w:t>
      </w:r>
      <w:r w:rsidR="00585F6B">
        <w:rPr>
          <w:rFonts w:hint="cs"/>
          <w:rtl/>
        </w:rPr>
        <w:t>. העבודה כוללת</w:t>
      </w:r>
      <w:r w:rsidR="00825B04">
        <w:rPr>
          <w:rFonts w:hint="cs"/>
          <w:rtl/>
        </w:rPr>
        <w:t>:</w:t>
      </w:r>
    </w:p>
    <w:p w14:paraId="30846F37" w14:textId="1FB302DD" w:rsidR="00825B04" w:rsidRDefault="00825B04" w:rsidP="00825B04">
      <w:pPr>
        <w:pStyle w:val="a3"/>
        <w:numPr>
          <w:ilvl w:val="0"/>
          <w:numId w:val="1"/>
        </w:numPr>
        <w:bidi/>
      </w:pPr>
      <w:r>
        <w:rPr>
          <w:rFonts w:hint="cs"/>
          <w:rtl/>
        </w:rPr>
        <w:t>יצירת קשר עם משרדי ממשלה ורשויות מקומיות בהם נעשה הפרקטיקום</w:t>
      </w:r>
    </w:p>
    <w:p w14:paraId="7CA555C5" w14:textId="0BE82770" w:rsidR="00727360" w:rsidRPr="00727360" w:rsidRDefault="00727360" w:rsidP="00E2247A">
      <w:pPr>
        <w:pStyle w:val="a3"/>
        <w:numPr>
          <w:ilvl w:val="0"/>
          <w:numId w:val="1"/>
        </w:numPr>
        <w:bidi/>
      </w:pPr>
      <w:r w:rsidRPr="00727360">
        <w:rPr>
          <w:rFonts w:cs="Times New Roman"/>
          <w:rtl/>
        </w:rPr>
        <w:t xml:space="preserve">ליווי הסטודנטים לאורך ההתמחות </w:t>
      </w:r>
      <w:r>
        <w:rPr>
          <w:rFonts w:cs="Times New Roman" w:hint="cs"/>
          <w:rtl/>
        </w:rPr>
        <w:t>ותיווך</w:t>
      </w:r>
      <w:r w:rsidRPr="00727360">
        <w:rPr>
          <w:rFonts w:cs="Times New Roman"/>
          <w:rtl/>
        </w:rPr>
        <w:t xml:space="preserve"> מול משרדי הממשלה</w:t>
      </w:r>
      <w:r w:rsidRPr="00727360">
        <w:t xml:space="preserve"> </w:t>
      </w:r>
    </w:p>
    <w:p w14:paraId="2A7CF1B1" w14:textId="58876AC0" w:rsidR="00C77B68" w:rsidRDefault="00C77B68" w:rsidP="00C77B68">
      <w:pPr>
        <w:pStyle w:val="a3"/>
        <w:numPr>
          <w:ilvl w:val="0"/>
          <w:numId w:val="1"/>
        </w:numPr>
        <w:bidi/>
      </w:pPr>
      <w:r>
        <w:rPr>
          <w:rFonts w:hint="cs"/>
          <w:rtl/>
        </w:rPr>
        <w:t xml:space="preserve">מעקב אחר דוחות נוכחות של הסטודנטים </w:t>
      </w:r>
      <w:r w:rsidR="00E2247A">
        <w:rPr>
          <w:rFonts w:hint="cs"/>
          <w:rtl/>
        </w:rPr>
        <w:t xml:space="preserve">וניהול הצד האדמיניסטרטיבי של התוכנית </w:t>
      </w:r>
    </w:p>
    <w:p w14:paraId="59AA4301" w14:textId="26421855" w:rsidR="00F57A98" w:rsidRDefault="00C77B68" w:rsidP="00825B04">
      <w:pPr>
        <w:pStyle w:val="a3"/>
        <w:numPr>
          <w:ilvl w:val="0"/>
          <w:numId w:val="1"/>
        </w:numPr>
        <w:bidi/>
      </w:pPr>
      <w:r>
        <w:rPr>
          <w:rFonts w:hint="cs"/>
          <w:rtl/>
        </w:rPr>
        <w:t xml:space="preserve">פיתוח רשת הבוגרים של התוכנית </w:t>
      </w:r>
    </w:p>
    <w:p w14:paraId="50AC2BBA" w14:textId="5FD8717C" w:rsidR="00C77B68" w:rsidRDefault="00C77B68" w:rsidP="00C77B68">
      <w:pPr>
        <w:pStyle w:val="a3"/>
        <w:numPr>
          <w:ilvl w:val="0"/>
          <w:numId w:val="1"/>
        </w:numPr>
        <w:bidi/>
      </w:pPr>
      <w:r>
        <w:rPr>
          <w:rFonts w:hint="cs"/>
          <w:rtl/>
        </w:rPr>
        <w:t>ניהול תהליך החשיפה</w:t>
      </w:r>
      <w:r w:rsidR="008E1F2B">
        <w:rPr>
          <w:rFonts w:hint="cs"/>
          <w:rtl/>
        </w:rPr>
        <w:t>,</w:t>
      </w:r>
      <w:r>
        <w:rPr>
          <w:rFonts w:hint="cs"/>
          <w:rtl/>
        </w:rPr>
        <w:t xml:space="preserve"> הרישום והקבלה לתוכנית </w:t>
      </w:r>
    </w:p>
    <w:p w14:paraId="2855B4E7" w14:textId="7BF9C6E8" w:rsidR="008E1F2B" w:rsidRDefault="008E1F2B" w:rsidP="00727360">
      <w:pPr>
        <w:pStyle w:val="a3"/>
        <w:numPr>
          <w:ilvl w:val="0"/>
          <w:numId w:val="1"/>
        </w:numPr>
        <w:bidi/>
      </w:pPr>
      <w:r>
        <w:rPr>
          <w:rFonts w:hint="cs"/>
          <w:rtl/>
        </w:rPr>
        <w:t>תחזוקת דף הפייסבוק של התוכנית</w:t>
      </w:r>
    </w:p>
    <w:p w14:paraId="3850BABA" w14:textId="3C568FD3" w:rsidR="008E1F2B" w:rsidRDefault="008E1F2B" w:rsidP="00E2247A">
      <w:pPr>
        <w:bidi/>
      </w:pPr>
      <w:r>
        <w:rPr>
          <w:rFonts w:hint="cs"/>
          <w:rtl/>
        </w:rPr>
        <w:t xml:space="preserve">העבודה כוללת נסיעות למשרדי ממשלה, עיריות ומועצות מקומיות, לפי הצורך. ישנה אפשרות לביצוע חלק גדול מהעבודה בשעות גמישות ובאופן מקוון. </w:t>
      </w:r>
    </w:p>
    <w:p w14:paraId="2B6D074E" w14:textId="4BDE788C" w:rsidR="009052BA" w:rsidRDefault="008E1F2B" w:rsidP="009052BA">
      <w:pPr>
        <w:bidi/>
        <w:rPr>
          <w:rtl/>
        </w:rPr>
      </w:pPr>
      <w:r>
        <w:rPr>
          <w:rFonts w:hint="cs"/>
          <w:rtl/>
        </w:rPr>
        <w:t>דרישות התפקיד:</w:t>
      </w:r>
    </w:p>
    <w:p w14:paraId="29C9F1B4" w14:textId="764A20A0" w:rsidR="008E1F2B" w:rsidRDefault="008E1F2B" w:rsidP="00E2247A">
      <w:pPr>
        <w:pStyle w:val="a3"/>
        <w:numPr>
          <w:ilvl w:val="0"/>
          <w:numId w:val="1"/>
        </w:numPr>
        <w:bidi/>
      </w:pPr>
      <w:r>
        <w:rPr>
          <w:rFonts w:hint="cs"/>
          <w:rtl/>
        </w:rPr>
        <w:t xml:space="preserve">זמינות מקוונת, התמצאות בפייסבוק ובשימושי גוגל דוקס  </w:t>
      </w:r>
    </w:p>
    <w:p w14:paraId="777828D2" w14:textId="1D23D4FD" w:rsidR="0091501A" w:rsidRDefault="0091501A" w:rsidP="0091501A">
      <w:pPr>
        <w:pStyle w:val="a3"/>
        <w:numPr>
          <w:ilvl w:val="0"/>
          <w:numId w:val="1"/>
        </w:numPr>
        <w:bidi/>
      </w:pPr>
      <w:r>
        <w:rPr>
          <w:rFonts w:hint="cs"/>
          <w:rtl/>
        </w:rPr>
        <w:t xml:space="preserve">סדר וארגון </w:t>
      </w:r>
    </w:p>
    <w:p w14:paraId="388637E3" w14:textId="02AEACC7" w:rsidR="008E1F2B" w:rsidRDefault="008E1F2B" w:rsidP="00E2247A">
      <w:pPr>
        <w:pStyle w:val="a3"/>
        <w:numPr>
          <w:ilvl w:val="0"/>
          <w:numId w:val="1"/>
        </w:numPr>
        <w:bidi/>
      </w:pPr>
      <w:r>
        <w:rPr>
          <w:rFonts w:hint="cs"/>
          <w:rtl/>
        </w:rPr>
        <w:t>יחסי אנוש טובים, ראש גדול ונכונות לשיתוף פעולה עם גורמים רבים</w:t>
      </w:r>
    </w:p>
    <w:p w14:paraId="022710FC" w14:textId="6B25A924" w:rsidR="0091501A" w:rsidRDefault="0091501A" w:rsidP="0091501A">
      <w:pPr>
        <w:pStyle w:val="a3"/>
        <w:numPr>
          <w:ilvl w:val="0"/>
          <w:numId w:val="1"/>
        </w:numPr>
        <w:bidi/>
      </w:pPr>
      <w:r>
        <w:rPr>
          <w:rFonts w:hint="cs"/>
          <w:rtl/>
        </w:rPr>
        <w:t>הכרות עם השירות הציבורי (משרדי הממשלה ורשויות מקומיות) יתרון</w:t>
      </w:r>
    </w:p>
    <w:p w14:paraId="35EA7211" w14:textId="77777777" w:rsidR="008E1F2B" w:rsidRDefault="008E1F2B" w:rsidP="00E2247A">
      <w:pPr>
        <w:bidi/>
        <w:ind w:left="720"/>
        <w:rPr>
          <w:rtl/>
        </w:rPr>
      </w:pPr>
    </w:p>
    <w:p w14:paraId="02A73E55" w14:textId="62F48FB2" w:rsidR="002376CE" w:rsidRDefault="002376CE" w:rsidP="00E2247A">
      <w:pPr>
        <w:bidi/>
        <w:ind w:left="720"/>
        <w:rPr>
          <w:rtl/>
        </w:rPr>
      </w:pPr>
      <w:r>
        <w:rPr>
          <w:rFonts w:hint="cs"/>
          <w:rtl/>
        </w:rPr>
        <w:t xml:space="preserve">העבודה הינה לפי שעות. תחילת העבודה </w:t>
      </w:r>
      <w:r w:rsidR="0091501A">
        <w:rPr>
          <w:rFonts w:hint="cs"/>
          <w:rtl/>
        </w:rPr>
        <w:t>ספטמבר</w:t>
      </w:r>
      <w:r>
        <w:rPr>
          <w:rFonts w:hint="cs"/>
          <w:rtl/>
        </w:rPr>
        <w:t xml:space="preserve"> </w:t>
      </w:r>
      <w:r w:rsidR="0091501A">
        <w:rPr>
          <w:rFonts w:hint="cs"/>
          <w:rtl/>
        </w:rPr>
        <w:t>2020</w:t>
      </w:r>
      <w:r>
        <w:rPr>
          <w:rFonts w:hint="cs"/>
          <w:rtl/>
        </w:rPr>
        <w:t xml:space="preserve">. </w:t>
      </w:r>
    </w:p>
    <w:p w14:paraId="7A7B235F" w14:textId="099CA53D" w:rsidR="008E1F2B" w:rsidRDefault="008E1F2B" w:rsidP="00727360">
      <w:pPr>
        <w:bidi/>
        <w:rPr>
          <w:rtl/>
        </w:rPr>
      </w:pPr>
      <w:r>
        <w:rPr>
          <w:rFonts w:hint="cs"/>
          <w:rtl/>
        </w:rPr>
        <w:t xml:space="preserve">המודעה מנוסחת בלשון </w:t>
      </w:r>
      <w:r w:rsidR="0091501A">
        <w:rPr>
          <w:rFonts w:hint="cs"/>
          <w:rtl/>
        </w:rPr>
        <w:t>נקבה</w:t>
      </w:r>
      <w:r>
        <w:rPr>
          <w:rFonts w:hint="cs"/>
          <w:rtl/>
        </w:rPr>
        <w:t xml:space="preserve"> אך מיועדת לגברים ונשים כאחד.</w:t>
      </w:r>
    </w:p>
    <w:p w14:paraId="71C0314F" w14:textId="1A655AD3" w:rsidR="002376CE" w:rsidRDefault="002376CE" w:rsidP="00727360">
      <w:pPr>
        <w:bidi/>
      </w:pPr>
      <w:r>
        <w:rPr>
          <w:rFonts w:hint="cs"/>
          <w:rtl/>
        </w:rPr>
        <w:t>למעוניינ</w:t>
      </w:r>
      <w:r w:rsidR="0040599A">
        <w:rPr>
          <w:rFonts w:hint="cs"/>
          <w:rtl/>
        </w:rPr>
        <w:t>ים</w:t>
      </w:r>
      <w:r>
        <w:rPr>
          <w:rFonts w:hint="cs"/>
          <w:rtl/>
        </w:rPr>
        <w:t xml:space="preserve"> יש לשלוח קורות חיים לדר' אילנה שפייזמן </w:t>
      </w:r>
      <w:r>
        <w:t>ilana.shpaizman@biu.ac.il</w:t>
      </w:r>
    </w:p>
    <w:sectPr w:rsidR="002376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CC16C2"/>
    <w:multiLevelType w:val="hybridMultilevel"/>
    <w:tmpl w:val="A600F0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3AA3FAC"/>
    <w:multiLevelType w:val="hybridMultilevel"/>
    <w:tmpl w:val="C53E6F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TO0NDU1NzQwNTBV0lEKTi0uzszPAykwrgUAw/h0WCwAAAA="/>
  </w:docVars>
  <w:rsids>
    <w:rsidRoot w:val="00F57A98"/>
    <w:rsid w:val="00036B30"/>
    <w:rsid w:val="001206DB"/>
    <w:rsid w:val="002376CE"/>
    <w:rsid w:val="0040599A"/>
    <w:rsid w:val="00585F6B"/>
    <w:rsid w:val="00727360"/>
    <w:rsid w:val="00825B04"/>
    <w:rsid w:val="008E1F2B"/>
    <w:rsid w:val="009052BA"/>
    <w:rsid w:val="0091501A"/>
    <w:rsid w:val="00C77B68"/>
    <w:rsid w:val="00E2247A"/>
    <w:rsid w:val="00F57A98"/>
    <w:rsid w:val="00FC7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75BB1"/>
  <w15:chartTrackingRefBased/>
  <w15:docId w15:val="{E8F6893B-1AC3-4FF5-A407-BC4EFE2B0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ajorBidi"/>
        <w:sz w:val="24"/>
        <w:szCs w:val="24"/>
        <w:lang w:val="en-US" w:eastAsia="en-US" w:bidi="he-IL"/>
      </w:rPr>
    </w:rPrDefault>
    <w:pPrDefault>
      <w:pPr>
        <w:spacing w:line="360" w:lineRule="auto"/>
        <w:ind w:left="3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57A98"/>
    <w:pPr>
      <w:keepNext/>
      <w:keepLines/>
      <w:spacing w:before="24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F57A98"/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825B04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72736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טקסט בלונים תו"/>
    <w:basedOn w:val="a0"/>
    <w:link w:val="a4"/>
    <w:uiPriority w:val="99"/>
    <w:semiHidden/>
    <w:rsid w:val="007273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6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ana Shpaizman</dc:creator>
  <cp:keywords/>
  <dc:description/>
  <cp:lastModifiedBy>מוריה מדר</cp:lastModifiedBy>
  <cp:revision>2</cp:revision>
  <dcterms:created xsi:type="dcterms:W3CDTF">2020-08-03T06:50:00Z</dcterms:created>
  <dcterms:modified xsi:type="dcterms:W3CDTF">2020-08-03T06:50:00Z</dcterms:modified>
</cp:coreProperties>
</file>